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in</w:t>
      </w:r>
      <w:r>
        <w:t xml:space="preserve"> </w:t>
      </w:r>
      <w:r>
        <w:t xml:space="preserve">Turkey</w:t>
      </w:r>
      <w:r>
        <w:t xml:space="preserve"> </w:t>
      </w:r>
      <w:r>
        <w:t xml:space="preserve">Istanbul</w:t>
      </w:r>
    </w:p>
    <w:bookmarkStart w:id="20" w:name="X035de9f68f1ff3c8292329236bbdf058c7706f0"/>
    <w:p>
      <w:pPr>
        <w:pStyle w:val="Heading1"/>
      </w:pPr>
      <w:r>
        <w:t xml:space="preserve">Cover Letter for Lawyer Position in Turkey Istanbul</w:t>
      </w:r>
    </w:p>
    <w:p>
      <w:pPr>
        <w:pStyle w:val="FirstParagraph"/>
      </w:pPr>
      <w:r>
        <w:t xml:space="preserve">Dear [Hiring Manager's Name],</w:t>
      </w:r>
    </w:p>
    <w:p>
      <w:pPr>
        <w:pStyle w:val="BodyText"/>
      </w:pPr>
      <w:r>
        <w:t xml:space="preserve">I am writing to express my enthusiastic interest in the [Specific Job Title] position at your esteemed law firm in Turkey Istanbul. As a dedicated and experienced lawyer with a strong focus on both national and international legal frameworks, I am eager to contribute my expertise to your organization while immersing myself in the vibrant legal landscape of Istanbul, Turkey. With a deep understanding of Turkish law, cultural sensitivity, and a commitment to upholding justice, I am confident that my background aligns perfectly with the values and objectives of your firm.</w:t>
      </w:r>
    </w:p>
    <w:p>
      <w:pPr>
        <w:pStyle w:val="BodyText"/>
      </w:pPr>
      <w:r>
        <w:t xml:space="preserve">Having practiced law for [X years] in [Your Previous Location or Jurisdiction], I have developed a robust foundation in legal analysis, client advocacy, and dispute resolution. However, it is Istanbul—a city that seamlessly bridges Europe and Asia—that has always captivated my professional aspirations. The unique position of Turkey Istanbul as a global hub for commerce, culture, and international trade makes it an ideal environment for a lawyer to thrive. I am particularly drawn to the opportunity to work within this dynamic legal ecosystem, where the complexities of domestic regulations intersect with international standards.</w:t>
      </w:r>
    </w:p>
    <w:p>
      <w:pPr>
        <w:pStyle w:val="BodyText"/>
      </w:pPr>
      <w:r>
        <w:t xml:space="preserve">As a lawyer in Turkey Istanbul, I recognize the critical role that legal professionals play in shaping business practices, safeguarding individual rights, and fostering trust in institutions. The city’s bustling economy demands a deep understanding of Turkish civil law, commercial regulations, and administrative procedures. Moreover, Istanbul’s status as a center for international arbitration and cross-border transactions requires lawyers who can navigate both local and global legal systems with precision. My academic background in [Your Degree or Specialization] and my professional experience in [Specific Areas of Law, e.g., corporate law, intellectual property, or dispute resolution] have equipped me to address these challenges effectively.</w:t>
      </w:r>
    </w:p>
    <w:p>
      <w:pPr>
        <w:pStyle w:val="BodyText"/>
      </w:pPr>
      <w:r>
        <w:t xml:space="preserve">One of the key strengths I bring to a law firm in Turkey Istanbul is my ability to combine technical legal knowledge with cultural awareness. Turkey’s legal system is rooted in civil law traditions but has evolved to incorporate elements of Islamic jurisprudence and international agreements. This complexity demands not only a strong grasp of statutory laws but also an appreciation for the historical and societal context that shapes legal interpretations. My time spent studying Turkish law, particularly in areas such as [Specific Legal Areas, e.g., contract law or labor rights], has given me the tools to provide nuanced counsel to clients operating in this multifaceted environment.</w:t>
      </w:r>
    </w:p>
    <w:p>
      <w:pPr>
        <w:pStyle w:val="BodyText"/>
      </w:pPr>
      <w:r>
        <w:t xml:space="preserve">In addition to my technical expertise, I am passionate about delivering client-centered solutions. Whether advising a multinational corporation on regulatory compliance or representing an individual in a civil dispute, I prioritize clear communication, ethical integrity, and strategic thinking. In Turkey Istanbul, where the legal process can be as much about relationships as it is about statutes, I believe that building trust with clients and colleagues is essential to long-term success. My ability to connect with people from diverse backgrounds—whether local or international—has allowed me to serve a wide range of clients effectively in my previous roles.</w:t>
      </w:r>
    </w:p>
    <w:p>
      <w:pPr>
        <w:pStyle w:val="BodyText"/>
      </w:pPr>
      <w:r>
        <w:t xml:space="preserve">I am particularly drawn to your firm’s reputation for excellence in [Specific Area of Practice, e.g., corporate law, immigration, or criminal defense]. Your commitment to [Specific Value or Mission, e.g., innovation in legal services or community engagement] resonates deeply with my own professional philosophy. I am confident that my skills in [Specific Skill, e.g., legal research, negotiation, or litigation] would allow me to contribute meaningfully to your team while continuing to grow as a lawyer in one of the most culturally and economically significant cities in the world.</w:t>
      </w:r>
    </w:p>
    <w:p>
      <w:pPr>
        <w:pStyle w:val="BodyText"/>
      </w:pPr>
      <w:r>
        <w:t xml:space="preserve">Furthermore, Istanbul’s unique position as a bridge between continents makes it an exciting location for legal professionals. The city’s proximity to Europe, the Middle East, and Asia creates opportunities for lawyers to engage with international cases while maintaining a strong foothold in Turkish law. I am eager to leverage my knowledge of both local and global legal systems to support your firm’s clients in navigating this interconnected world. Whether it involves advising on cross-border investments, resolving disputes under Turkish commercial law, or assisting with compliance in the region’s evolving regulatory environment, I am prepared to meet these challenges head-on.</w:t>
      </w:r>
    </w:p>
    <w:p>
      <w:pPr>
        <w:pStyle w:val="BodyText"/>
      </w:pPr>
      <w:r>
        <w:t xml:space="preserve">Finally, I want to emphasize my dedication to the principles of justice and fairness that underpin the legal profession. In Turkey Istanbul, where the rule of law is both a cornerstone of governance and a daily reality for citizens, I see an opportunity to make a meaningful impact. My goal as a lawyer is not only to advocate for my clients but also to contribute to the broader goal of strengthening legal institutions and promoting transparency in society.</w:t>
      </w:r>
    </w:p>
    <w:p>
      <w:pPr>
        <w:pStyle w:val="BodyText"/>
      </w:pPr>
      <w:r>
        <w:t xml:space="preserve">I would be honored to bring my skills, experience, and passion for law to your firm in Turkey Istanbul. I am available at your earliest convenience for an interview and would be delighted to discuss how my background aligns with your organization’s goals. Thank you for considering my application. I look forward to the possibility of contributing to the continued success of your firm.</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in Turkey Istanbul</dc:title>
  <dc:creator/>
  <dc:language>en</dc:language>
  <cp:keywords/>
  <dcterms:created xsi:type="dcterms:W3CDTF">2026-07-23T15:21:21Z</dcterms:created>
  <dcterms:modified xsi:type="dcterms:W3CDTF">2026-07-23T15:21:21Z</dcterms:modified>
</cp:coreProperties>
</file>

<file path=docProps/custom.xml><?xml version="1.0" encoding="utf-8"?>
<Properties xmlns="http://schemas.openxmlformats.org/officeDocument/2006/custom-properties" xmlns:vt="http://schemas.openxmlformats.org/officeDocument/2006/docPropsVTypes"/>
</file>